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marbled new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crested newt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scept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8; AIC = 4,852; Residual df = 2,27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06:15:26Z</dcterms:created>
  <dcterms:modified xsi:type="dcterms:W3CDTF">2025-05-20T06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